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9C963" w14:textId="7433EEBD" w:rsidR="00610837" w:rsidRDefault="00C9656E" w:rsidP="006108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9656E">
        <w:rPr>
          <w:rFonts w:ascii="Consolas" w:hAnsi="Consolas" w:cs="Consolas"/>
          <w:color w:val="000000"/>
          <w:sz w:val="19"/>
          <w:szCs w:val="19"/>
        </w:rPr>
        <w:drawing>
          <wp:inline distT="0" distB="0" distL="0" distR="0" wp14:anchorId="075AAF2A" wp14:editId="4E9FF200">
            <wp:extent cx="4722125" cy="1999840"/>
            <wp:effectExtent l="0" t="0" r="2540" b="63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29760" cy="200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6E33F" w14:textId="77777777" w:rsidR="00610837" w:rsidRDefault="00610837" w:rsidP="006108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64B843" w14:textId="77777777" w:rsidR="00610837" w:rsidRDefault="00610837" w:rsidP="006108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4ADA93" w14:textId="0DAFB2A2" w:rsidR="00610837" w:rsidRDefault="00610837" w:rsidP="006108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he thread 0xfa0 has exited with code 0 (0x0).</w:t>
      </w:r>
    </w:p>
    <w:p w14:paraId="6AABEEDB" w14:textId="56223221" w:rsidR="00C84875" w:rsidRDefault="00610837" w:rsidP="0061083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Exception thrown at 0x7BD808F0 (ucrtbased.dll) in ms3.exe: 0xC0000005: Access violation reading location 0x00000000.</w:t>
      </w:r>
    </w:p>
    <w:p w14:paraId="78EA0B41" w14:textId="77777777" w:rsidR="00610837" w:rsidRDefault="00610837" w:rsidP="00610837">
      <w:pPr>
        <w:rPr>
          <w:rFonts w:hint="eastAsia"/>
        </w:rPr>
      </w:pPr>
    </w:p>
    <w:p w14:paraId="6C072E39" w14:textId="245B9B5E" w:rsidR="006F53C4" w:rsidRDefault="006F53C4">
      <w:r w:rsidRPr="006F53C4">
        <w:drawing>
          <wp:inline distT="0" distB="0" distL="0" distR="0" wp14:anchorId="6964182C" wp14:editId="37A46FE4">
            <wp:extent cx="4749325" cy="2586251"/>
            <wp:effectExtent l="0" t="0" r="0" b="508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60004" cy="2592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53C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MjMwMzO2MDE0NrVQ0lEKTi0uzszPAykwrAUA/ajtuSwAAAA="/>
  </w:docVars>
  <w:rsids>
    <w:rsidRoot w:val="00F6089D"/>
    <w:rsid w:val="00610837"/>
    <w:rsid w:val="006F53C4"/>
    <w:rsid w:val="00C84875"/>
    <w:rsid w:val="00C9656E"/>
    <w:rsid w:val="00F60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1D51"/>
  <w15:chartTrackingRefBased/>
  <w15:docId w15:val="{3C98FF95-E109-4890-A21D-0017164FB1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5</Words>
  <Characters>146</Characters>
  <Application>Microsoft Office Word</Application>
  <DocSecurity>0</DocSecurity>
  <Lines>1</Lines>
  <Paragraphs>1</Paragraphs>
  <ScaleCrop>false</ScaleCrop>
  <Company/>
  <LinksUpToDate>false</LinksUpToDate>
  <CharactersWithSpaces>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Du</dc:creator>
  <cp:keywords/>
  <dc:description/>
  <cp:lastModifiedBy>Lei Du</cp:lastModifiedBy>
  <cp:revision>4</cp:revision>
  <dcterms:created xsi:type="dcterms:W3CDTF">2021-11-22T03:41:00Z</dcterms:created>
  <dcterms:modified xsi:type="dcterms:W3CDTF">2021-11-22T03:50:00Z</dcterms:modified>
</cp:coreProperties>
</file>